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3980" w:rsidRDefault="00563980" w:rsidP="00563980">
      <w:pPr>
        <w:pStyle w:val="FirstParagraph"/>
        <w:jc w:val="right"/>
      </w:pPr>
      <w:r>
        <w:t xml:space="preserve">Al </w:t>
      </w:r>
      <w:proofErr w:type="spellStart"/>
      <w:r>
        <w:t>Dirigente</w:t>
      </w:r>
      <w:proofErr w:type="spellEnd"/>
      <w:r>
        <w:t xml:space="preserve"> </w:t>
      </w:r>
      <w:proofErr w:type="spellStart"/>
      <w:r>
        <w:t>Scolastico</w:t>
      </w:r>
      <w:proofErr w:type="spellEnd"/>
    </w:p>
    <w:p w:rsidR="00563980" w:rsidRDefault="00563980" w:rsidP="00563980">
      <w:pPr>
        <w:pStyle w:val="Corpotesto"/>
        <w:jc w:val="right"/>
      </w:pPr>
      <w:proofErr w:type="spellStart"/>
      <w:r>
        <w:t>dell’IC</w:t>
      </w:r>
      <w:proofErr w:type="spellEnd"/>
      <w:r>
        <w:t xml:space="preserve"> Giovanni XXIII di Guidonia </w:t>
      </w:r>
      <w:proofErr w:type="spellStart"/>
      <w:r>
        <w:t>Montecelio</w:t>
      </w:r>
      <w:proofErr w:type="spellEnd"/>
    </w:p>
    <w:p w:rsidR="00DA3904" w:rsidRPr="00563980" w:rsidRDefault="00DA3904" w:rsidP="00F7343F">
      <w:pPr>
        <w:tabs>
          <w:tab w:val="left" w:pos="6198"/>
          <w:tab w:val="left" w:pos="7269"/>
          <w:tab w:val="right" w:pos="9638"/>
        </w:tabs>
        <w:rPr>
          <w:sz w:val="24"/>
          <w:szCs w:val="24"/>
        </w:rPr>
      </w:pPr>
    </w:p>
    <w:p w:rsidR="00B65DB8" w:rsidRPr="00563980" w:rsidRDefault="00B65DB8" w:rsidP="008105A1">
      <w:pPr>
        <w:rPr>
          <w:b/>
          <w:sz w:val="24"/>
          <w:szCs w:val="24"/>
        </w:rPr>
      </w:pPr>
      <w:r w:rsidRPr="00563980">
        <w:rPr>
          <w:b/>
          <w:sz w:val="24"/>
          <w:szCs w:val="24"/>
        </w:rPr>
        <w:t>OGGET</w:t>
      </w:r>
      <w:r w:rsidR="008105A1" w:rsidRPr="00563980">
        <w:rPr>
          <w:b/>
          <w:sz w:val="24"/>
          <w:szCs w:val="24"/>
        </w:rPr>
        <w:t>TO: Riferimento al verbale della CM per l’accertamento dell’handicap depositato nell’</w:t>
      </w:r>
      <w:r w:rsidRPr="00563980">
        <w:rPr>
          <w:b/>
          <w:sz w:val="24"/>
          <w:szCs w:val="24"/>
        </w:rPr>
        <w:t xml:space="preserve"> a.</w:t>
      </w:r>
      <w:r w:rsidR="002D0E53" w:rsidRPr="00563980">
        <w:rPr>
          <w:b/>
          <w:sz w:val="24"/>
          <w:szCs w:val="24"/>
        </w:rPr>
        <w:t xml:space="preserve"> </w:t>
      </w:r>
      <w:r w:rsidRPr="00563980">
        <w:rPr>
          <w:b/>
          <w:sz w:val="24"/>
          <w:szCs w:val="24"/>
        </w:rPr>
        <w:t xml:space="preserve">s. </w:t>
      </w:r>
      <w:r w:rsidR="008105A1" w:rsidRPr="00563980">
        <w:rPr>
          <w:b/>
          <w:sz w:val="24"/>
          <w:szCs w:val="24"/>
        </w:rPr>
        <w:t>________________</w:t>
      </w:r>
    </w:p>
    <w:p w:rsidR="008105A1" w:rsidRPr="00563980" w:rsidRDefault="008105A1" w:rsidP="00B65DB8">
      <w:pPr>
        <w:rPr>
          <w:sz w:val="24"/>
          <w:szCs w:val="24"/>
        </w:rPr>
      </w:pPr>
    </w:p>
    <w:p w:rsidR="00B65DB8" w:rsidRPr="00563980" w:rsidRDefault="00B65DB8" w:rsidP="00563980">
      <w:pPr>
        <w:jc w:val="both"/>
        <w:rPr>
          <w:sz w:val="24"/>
          <w:szCs w:val="24"/>
        </w:rPr>
      </w:pPr>
      <w:r w:rsidRPr="00563980">
        <w:rPr>
          <w:sz w:val="24"/>
          <w:szCs w:val="24"/>
        </w:rPr>
        <w:t>Il/la sottoscritt____________________________________________________________________</w:t>
      </w:r>
    </w:p>
    <w:p w:rsidR="00B65DB8" w:rsidRPr="00563980" w:rsidRDefault="00B65DB8" w:rsidP="00563980">
      <w:pPr>
        <w:jc w:val="both"/>
        <w:rPr>
          <w:sz w:val="24"/>
          <w:szCs w:val="24"/>
        </w:rPr>
      </w:pPr>
      <w:r w:rsidRPr="00563980">
        <w:rPr>
          <w:sz w:val="24"/>
          <w:szCs w:val="24"/>
        </w:rPr>
        <w:t>nato/a_____________________________________________il ____________________________</w:t>
      </w:r>
    </w:p>
    <w:p w:rsidR="00B65DB8" w:rsidRPr="00563980" w:rsidRDefault="00B65DB8" w:rsidP="00563980">
      <w:pPr>
        <w:jc w:val="both"/>
        <w:rPr>
          <w:sz w:val="24"/>
          <w:szCs w:val="24"/>
        </w:rPr>
      </w:pPr>
      <w:r w:rsidRPr="00563980">
        <w:rPr>
          <w:sz w:val="24"/>
          <w:szCs w:val="24"/>
        </w:rPr>
        <w:t>in servizio presso quest’Istituzione Scolastica in qualità di__________________________________</w:t>
      </w:r>
    </w:p>
    <w:p w:rsidR="00B65DB8" w:rsidRPr="00563980" w:rsidRDefault="008105A1" w:rsidP="00563980">
      <w:pPr>
        <w:jc w:val="both"/>
        <w:rPr>
          <w:sz w:val="24"/>
          <w:szCs w:val="24"/>
        </w:rPr>
      </w:pPr>
      <w:r w:rsidRPr="00563980">
        <w:rPr>
          <w:sz w:val="24"/>
          <w:szCs w:val="24"/>
        </w:rPr>
        <w:t>avendo consegnato nell’</w:t>
      </w:r>
      <w:r w:rsidR="00B65DB8" w:rsidRPr="00563980">
        <w:rPr>
          <w:sz w:val="24"/>
          <w:szCs w:val="24"/>
        </w:rPr>
        <w:t xml:space="preserve">anno scolastico _______________________ </w:t>
      </w:r>
      <w:r w:rsidRPr="00563980">
        <w:rPr>
          <w:sz w:val="24"/>
          <w:szCs w:val="24"/>
        </w:rPr>
        <w:t>il verbale</w:t>
      </w:r>
      <w:r w:rsidRPr="00563980">
        <w:rPr>
          <w:b/>
          <w:sz w:val="24"/>
          <w:szCs w:val="24"/>
        </w:rPr>
        <w:t xml:space="preserve"> </w:t>
      </w:r>
      <w:r w:rsidRPr="00563980">
        <w:rPr>
          <w:sz w:val="24"/>
          <w:szCs w:val="24"/>
        </w:rPr>
        <w:t xml:space="preserve">della CM per l’accertamento dell’handicap </w:t>
      </w:r>
      <w:r w:rsidR="00B65DB8" w:rsidRPr="00563980">
        <w:rPr>
          <w:sz w:val="24"/>
          <w:szCs w:val="24"/>
        </w:rPr>
        <w:t>inerente al beneficio della fruizione dei permessi di cui alla legge 104/92, a conoscenza degli art.75 e 76 del DPR 445/2000 relativo alle dichiarazioni mendaci</w:t>
      </w:r>
    </w:p>
    <w:p w:rsidR="00B65DB8" w:rsidRPr="00563980" w:rsidRDefault="00B65DB8" w:rsidP="00563980">
      <w:pPr>
        <w:jc w:val="center"/>
        <w:rPr>
          <w:sz w:val="24"/>
          <w:szCs w:val="24"/>
        </w:rPr>
      </w:pPr>
      <w:r w:rsidRPr="00563980">
        <w:rPr>
          <w:b/>
          <w:sz w:val="24"/>
          <w:szCs w:val="24"/>
        </w:rPr>
        <w:t>DICHIARA</w:t>
      </w:r>
    </w:p>
    <w:p w:rsidR="00B65DB8" w:rsidRPr="00563980" w:rsidRDefault="00563980" w:rsidP="00563980">
      <w:pPr>
        <w:jc w:val="both"/>
        <w:rPr>
          <w:sz w:val="24"/>
          <w:szCs w:val="24"/>
        </w:rPr>
      </w:pPr>
      <w:r>
        <w:rPr>
          <w:sz w:val="24"/>
          <w:szCs w:val="24"/>
        </w:rPr>
        <w:t>s</w:t>
      </w:r>
      <w:r w:rsidR="00B65DB8" w:rsidRPr="00563980">
        <w:rPr>
          <w:sz w:val="24"/>
          <w:szCs w:val="24"/>
        </w:rPr>
        <w:t>otto la propria responsabilità che la predetta situazione non ha subito variazioni e che pertanto</w:t>
      </w:r>
      <w:r>
        <w:rPr>
          <w:sz w:val="24"/>
          <w:szCs w:val="24"/>
        </w:rPr>
        <w:t xml:space="preserve"> </w:t>
      </w:r>
      <w:r w:rsidR="00B65DB8" w:rsidRPr="00563980">
        <w:rPr>
          <w:sz w:val="24"/>
          <w:szCs w:val="24"/>
        </w:rPr>
        <w:t>ha diritto a fruire dei permessi in esame.</w:t>
      </w:r>
    </w:p>
    <w:p w:rsidR="006E6967" w:rsidRDefault="006E6967" w:rsidP="00563980">
      <w:pPr>
        <w:jc w:val="both"/>
        <w:rPr>
          <w:sz w:val="24"/>
          <w:szCs w:val="24"/>
        </w:rPr>
      </w:pPr>
      <w:r w:rsidRPr="00563980">
        <w:rPr>
          <w:sz w:val="24"/>
          <w:szCs w:val="24"/>
        </w:rPr>
        <w:t>In ottemperanza alla vigente normativa in materia</w:t>
      </w:r>
      <w:r w:rsidR="00563980">
        <w:rPr>
          <w:sz w:val="24"/>
          <w:szCs w:val="24"/>
        </w:rPr>
        <w:t xml:space="preserve"> </w:t>
      </w:r>
      <w:r w:rsidRPr="00563980">
        <w:rPr>
          <w:sz w:val="24"/>
          <w:szCs w:val="24"/>
        </w:rPr>
        <w:t xml:space="preserve">e </w:t>
      </w:r>
      <w:proofErr w:type="spellStart"/>
      <w:r w:rsidRPr="00563980">
        <w:rPr>
          <w:sz w:val="24"/>
          <w:szCs w:val="24"/>
        </w:rPr>
        <w:t>s.m.i.</w:t>
      </w:r>
      <w:proofErr w:type="spellEnd"/>
      <w:r w:rsidRPr="00563980">
        <w:rPr>
          <w:sz w:val="24"/>
          <w:szCs w:val="24"/>
        </w:rPr>
        <w:t xml:space="preserve"> il sottoscritto integra la documentazione relativa ai permessi L. 104/92 con:</w:t>
      </w:r>
    </w:p>
    <w:p w:rsidR="00563980" w:rsidRDefault="00563980" w:rsidP="00563980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</w:t>
      </w:r>
    </w:p>
    <w:p w:rsidR="00563980" w:rsidRPr="00563980" w:rsidRDefault="00563980" w:rsidP="00563980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</w:t>
      </w:r>
    </w:p>
    <w:p w:rsidR="006E6967" w:rsidRPr="00563980" w:rsidRDefault="006E6967" w:rsidP="00563980">
      <w:pPr>
        <w:jc w:val="both"/>
        <w:rPr>
          <w:sz w:val="24"/>
          <w:szCs w:val="24"/>
        </w:rPr>
      </w:pPr>
    </w:p>
    <w:p w:rsidR="00563980" w:rsidRPr="00042E5C" w:rsidRDefault="00563980" w:rsidP="00563980">
      <w:pPr>
        <w:pStyle w:val="Corpotesto"/>
        <w:jc w:val="both"/>
        <w:rPr>
          <w:lang w:val="it-IT"/>
        </w:rPr>
      </w:pPr>
      <w:r>
        <w:rPr>
          <w:lang w:val="it-IT"/>
        </w:rPr>
        <w:t>Guidonia Montecelio, .....................................</w:t>
      </w:r>
    </w:p>
    <w:p w:rsidR="00563980" w:rsidRDefault="00563980" w:rsidP="00563980">
      <w:pPr>
        <w:pStyle w:val="Corpotesto"/>
        <w:jc w:val="both"/>
      </w:pPr>
      <w:r>
        <w:t xml:space="preserve">                                                                                                         </w:t>
      </w:r>
      <w:r>
        <w:t xml:space="preserve">       </w:t>
      </w:r>
      <w:r>
        <w:t xml:space="preserve">                      </w:t>
      </w:r>
      <w:proofErr w:type="spellStart"/>
      <w:r>
        <w:t>Firma</w:t>
      </w:r>
      <w:proofErr w:type="spellEnd"/>
      <w:r>
        <w:t xml:space="preserve"> </w:t>
      </w:r>
    </w:p>
    <w:p w:rsidR="00563980" w:rsidRDefault="00563980" w:rsidP="00B65DB8">
      <w:pPr>
        <w:jc w:val="right"/>
        <w:rPr>
          <w:sz w:val="24"/>
          <w:szCs w:val="24"/>
        </w:rPr>
      </w:pPr>
    </w:p>
    <w:p w:rsidR="00B65DB8" w:rsidRPr="00563980" w:rsidRDefault="00B65DB8" w:rsidP="00B65DB8">
      <w:pPr>
        <w:jc w:val="right"/>
        <w:rPr>
          <w:sz w:val="24"/>
          <w:szCs w:val="24"/>
        </w:rPr>
      </w:pPr>
      <w:r w:rsidRPr="00563980">
        <w:rPr>
          <w:sz w:val="24"/>
          <w:szCs w:val="24"/>
        </w:rPr>
        <w:t>_________________________________</w:t>
      </w:r>
    </w:p>
    <w:p w:rsidR="00656C73" w:rsidRPr="00B65DB8" w:rsidRDefault="006E6967" w:rsidP="00B65DB8">
      <w:r>
        <w:t xml:space="preserve"> </w:t>
      </w:r>
    </w:p>
    <w:sectPr w:rsidR="00656C73" w:rsidRPr="00B65DB8" w:rsidSect="00656C7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2051" w:rsidRDefault="00A52051" w:rsidP="00230346">
      <w:pPr>
        <w:spacing w:after="0" w:line="240" w:lineRule="auto"/>
      </w:pPr>
      <w:r>
        <w:separator/>
      </w:r>
    </w:p>
  </w:endnote>
  <w:endnote w:type="continuationSeparator" w:id="0">
    <w:p w:rsidR="00A52051" w:rsidRDefault="00A52051" w:rsidP="002303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6C9D" w:rsidRDefault="005B6C9D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6C9D" w:rsidRDefault="005B6C9D">
    <w:pPr>
      <w:pStyle w:val="Pidipagina"/>
    </w:pPr>
    <w:r>
      <w:t xml:space="preserve">Modulo </w:t>
    </w:r>
    <w:r>
      <w:t>0</w:t>
    </w:r>
    <w:r>
      <w:t>2</w:t>
    </w:r>
    <w:bookmarkStart w:id="0" w:name="_GoBack"/>
    <w:bookmarkEnd w:id="0"/>
    <w:r>
      <w:t xml:space="preserve"> – Ric</w:t>
    </w:r>
    <w:r>
      <w:t xml:space="preserve">onferma verbale </w:t>
    </w:r>
    <w:r>
      <w:t>fruizione benefici L.104/199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6C9D" w:rsidRDefault="005B6C9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2051" w:rsidRDefault="00A52051" w:rsidP="00230346">
      <w:pPr>
        <w:spacing w:after="0" w:line="240" w:lineRule="auto"/>
      </w:pPr>
      <w:r>
        <w:separator/>
      </w:r>
    </w:p>
  </w:footnote>
  <w:footnote w:type="continuationSeparator" w:id="0">
    <w:p w:rsidR="00A52051" w:rsidRDefault="00A52051" w:rsidP="002303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6C9D" w:rsidRDefault="005B6C9D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0346" w:rsidRDefault="00563980" w:rsidP="00563980">
    <w:pPr>
      <w:pStyle w:val="Intestazione"/>
      <w:jc w:val="center"/>
    </w:pPr>
    <w:r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117E740" wp14:editId="5D0F4ADB">
              <wp:simplePos x="0" y="0"/>
              <wp:positionH relativeFrom="page">
                <wp:posOffset>229235</wp:posOffset>
              </wp:positionH>
              <wp:positionV relativeFrom="page">
                <wp:posOffset>301625</wp:posOffset>
              </wp:positionV>
              <wp:extent cx="914400" cy="283464"/>
              <wp:effectExtent l="0" t="0" r="1270" b="2540"/>
              <wp:wrapNone/>
              <wp:docPr id="17" name="Rettangolo 17" title="Titolo documento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  <w:lang w:val="it-IT"/>
                            </w:rPr>
                            <w:alias w:val="Titolo"/>
                            <w:tag w:val=""/>
                            <w:id w:val="-15576033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:rsidR="00563980" w:rsidRPr="00D6437D" w:rsidRDefault="00563980" w:rsidP="00563980">
                              <w:pPr>
                                <w:pStyle w:val="Nessunaspaziatura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  <w:lang w:val="it-IT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  <w:lang w:val="it-IT"/>
                                </w:rPr>
                                <w:t>IC Giovanni XXIII di Guidonia Montecelio (RM)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17E740" id="Rettangolo 17" o:spid="_x0000_s1026" alt="Titolo: Titolo documento" style="position:absolute;left:0;text-align:left;margin-left:18.05pt;margin-top:23.75pt;width:1in;height:22.3pt;z-index:251659264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&#13;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  <w:lang w:val="it-IT"/>
                      </w:rPr>
                      <w:alias w:val="Titolo"/>
                      <w:tag w:val=""/>
                      <w:id w:val="-155760336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:rsidR="00563980" w:rsidRPr="00D6437D" w:rsidRDefault="00563980" w:rsidP="00563980">
                        <w:pPr>
                          <w:pStyle w:val="Nessunaspaziatura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  <w:lang w:val="it-IT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  <w:lang w:val="it-IT"/>
                          </w:rPr>
                          <w:t>IC Giovanni XXIII di Guidonia Montecelio (RM)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6C9D" w:rsidRDefault="005B6C9D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65DB8"/>
    <w:rsid w:val="00093715"/>
    <w:rsid w:val="000B3C3E"/>
    <w:rsid w:val="001065B5"/>
    <w:rsid w:val="00230346"/>
    <w:rsid w:val="0029346D"/>
    <w:rsid w:val="002D0E53"/>
    <w:rsid w:val="003525B5"/>
    <w:rsid w:val="00563980"/>
    <w:rsid w:val="005969F4"/>
    <w:rsid w:val="005B6C9D"/>
    <w:rsid w:val="006402F9"/>
    <w:rsid w:val="00656C73"/>
    <w:rsid w:val="006E6967"/>
    <w:rsid w:val="007A506E"/>
    <w:rsid w:val="007F6CB5"/>
    <w:rsid w:val="008105A1"/>
    <w:rsid w:val="009955EF"/>
    <w:rsid w:val="00A52051"/>
    <w:rsid w:val="00AE143A"/>
    <w:rsid w:val="00B65DB8"/>
    <w:rsid w:val="00CC660F"/>
    <w:rsid w:val="00D1073C"/>
    <w:rsid w:val="00DA3904"/>
    <w:rsid w:val="00DF00F0"/>
    <w:rsid w:val="00F326CB"/>
    <w:rsid w:val="00F7343F"/>
    <w:rsid w:val="00FB2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7412F7"/>
  <w15:docId w15:val="{3856E71A-9C4A-A048-BA88-FFEFFA9B9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56C7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23034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30346"/>
  </w:style>
  <w:style w:type="paragraph" w:styleId="Pidipagina">
    <w:name w:val="footer"/>
    <w:basedOn w:val="Normale"/>
    <w:link w:val="PidipaginaCarattere"/>
    <w:uiPriority w:val="99"/>
    <w:unhideWhenUsed/>
    <w:rsid w:val="0023034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30346"/>
  </w:style>
  <w:style w:type="paragraph" w:styleId="Nessunaspaziatura">
    <w:name w:val="No Spacing"/>
    <w:uiPriority w:val="1"/>
    <w:qFormat/>
    <w:rsid w:val="00563980"/>
    <w:pPr>
      <w:spacing w:after="0" w:line="240" w:lineRule="auto"/>
    </w:pPr>
    <w:rPr>
      <w:rFonts w:eastAsiaTheme="minorEastAsia"/>
      <w:lang w:val="en-US" w:eastAsia="zh-CN"/>
    </w:rPr>
  </w:style>
  <w:style w:type="paragraph" w:styleId="Corpotesto">
    <w:name w:val="Body Text"/>
    <w:basedOn w:val="Normale"/>
    <w:link w:val="CorpotestoCarattere"/>
    <w:qFormat/>
    <w:rsid w:val="00563980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CorpotestoCarattere">
    <w:name w:val="Corpo testo Carattere"/>
    <w:basedOn w:val="Carpredefinitoparagrafo"/>
    <w:link w:val="Corpotesto"/>
    <w:rsid w:val="00563980"/>
    <w:rPr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5639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 Giovanni XXIII di Guidonia Montecelio (RM)</dc:title>
  <dc:creator>PRESIDENZA</dc:creator>
  <cp:lastModifiedBy>Marco Lombardi</cp:lastModifiedBy>
  <cp:revision>18</cp:revision>
  <cp:lastPrinted>2019-09-05T09:17:00Z</cp:lastPrinted>
  <dcterms:created xsi:type="dcterms:W3CDTF">2012-10-21T23:49:00Z</dcterms:created>
  <dcterms:modified xsi:type="dcterms:W3CDTF">2019-10-22T21:18:00Z</dcterms:modified>
</cp:coreProperties>
</file>